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7A3E8" w14:textId="459C60CF" w:rsidR="00B42B3C" w:rsidRDefault="00F835D7" w:rsidP="0012794D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u w:val="single"/>
        </w:rPr>
      </w:pPr>
      <w:r w:rsidRPr="00B6444C">
        <w:rPr>
          <w:rFonts w:eastAsia="Times New Roman" w:cstheme="minorHAnsi"/>
          <w:b/>
          <w:bCs/>
          <w:u w:val="single"/>
        </w:rPr>
        <w:t>Request to Credit Previous Satisfactory Academic Service</w:t>
      </w:r>
    </w:p>
    <w:p w14:paraId="718B0853" w14:textId="77777777" w:rsidR="00F835D7" w:rsidRPr="00B6444C" w:rsidRDefault="00F835D7" w:rsidP="00F835D7">
      <w:pPr>
        <w:spacing w:after="0" w:line="240" w:lineRule="auto"/>
        <w:ind w:left="-450" w:right="-45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7DCB507C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  <w:u w:val="single"/>
        </w:rPr>
        <w:t>Instructions to Faculty Member</w:t>
      </w:r>
      <w:r w:rsidRPr="00B6444C">
        <w:rPr>
          <w:rFonts w:eastAsia="Times New Roman" w:cstheme="minorHAnsi"/>
          <w:b/>
          <w:bCs/>
        </w:rPr>
        <w:t>:</w:t>
      </w:r>
      <w:r w:rsidRPr="00B6444C">
        <w:rPr>
          <w:rFonts w:eastAsia="Times New Roman" w:cstheme="minorHAnsi"/>
        </w:rPr>
        <w:t> Please complete and submit this form to the chair of your evaluation sitting committee. Instructions and deadlines regarding this application can be found in the SLCC Faculty Handbook Appendix 4.   </w:t>
      </w:r>
      <w:r w:rsidRPr="00B6444C">
        <w:rPr>
          <w:rFonts w:eastAsia="Times New Roman" w:cstheme="minorHAnsi"/>
        </w:rPr>
        <w:br/>
        <w:t> </w:t>
      </w:r>
    </w:p>
    <w:p w14:paraId="45BA5FAA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Date of Application:  ___________________ </w:t>
      </w:r>
    </w:p>
    <w:p w14:paraId="19F4DACC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Name:  ____________________________________________________________ </w:t>
      </w:r>
    </w:p>
    <w:p w14:paraId="617A7603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Banner ID:  _____________________________ </w:t>
      </w:r>
    </w:p>
    <w:p w14:paraId="23128A98" w14:textId="2B745E61" w:rsidR="00A77EB6" w:rsidRDefault="00A77EB6" w:rsidP="00C80745">
      <w:pPr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>Professional Portfolio link:  _______________________________________________________________</w:t>
      </w:r>
    </w:p>
    <w:p w14:paraId="3DFB9F69" w14:textId="466DD755" w:rsidR="00C80745" w:rsidRPr="00B6444C" w:rsidRDefault="00C80745" w:rsidP="00C80745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Department:  __________________________________________________________________________</w:t>
      </w:r>
    </w:p>
    <w:p w14:paraId="422CD2A7" w14:textId="77777777" w:rsidR="00C80745" w:rsidRPr="00B6444C" w:rsidRDefault="00C80745" w:rsidP="00C80745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28252F88" w14:textId="18B6169F" w:rsidR="00F835D7" w:rsidRPr="00B6444C" w:rsidRDefault="00F835D7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i/>
          <w:iCs/>
        </w:rPr>
        <w:t>I request that _____ year(s) </w:t>
      </w:r>
      <w:r w:rsidRPr="00B6444C">
        <w:rPr>
          <w:rFonts w:eastAsia="Times New Roman" w:cstheme="minorHAnsi"/>
        </w:rPr>
        <w:t>(maximum: 3</w:t>
      </w:r>
      <w:r w:rsidRPr="00B6444C">
        <w:rPr>
          <w:rFonts w:eastAsia="Times New Roman" w:cstheme="minorHAnsi"/>
          <w:i/>
          <w:iCs/>
        </w:rPr>
        <w:t>) of my previous full-time faculty service at a </w:t>
      </w:r>
      <w:r w:rsidR="00C80745" w:rsidRPr="00B6444C">
        <w:rPr>
          <w:rFonts w:eastAsia="Times New Roman" w:cstheme="minorHAnsi"/>
          <w:i/>
          <w:iCs/>
        </w:rPr>
        <w:t>regionally accredited</w:t>
      </w:r>
      <w:r w:rsidRPr="00B6444C">
        <w:rPr>
          <w:rFonts w:eastAsia="Times New Roman" w:cstheme="minorHAnsi"/>
          <w:i/>
          <w:iCs/>
        </w:rPr>
        <w:t> institution be credited to my pre-tenure probationary period at Salt Lake Community College. </w:t>
      </w:r>
      <w:r w:rsidRPr="00B6444C">
        <w:rPr>
          <w:rFonts w:eastAsia="Times New Roman" w:cstheme="minorHAnsi"/>
        </w:rPr>
        <w:t> </w:t>
      </w:r>
    </w:p>
    <w:p w14:paraId="359D39CA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6BBEDBDD" w14:textId="222700B9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 xml:space="preserve">List your previous Accredited Institutions, </w:t>
      </w:r>
      <w:r w:rsidR="00C80745" w:rsidRPr="00B6444C">
        <w:rPr>
          <w:rFonts w:eastAsia="Times New Roman" w:cstheme="minorHAnsi"/>
        </w:rPr>
        <w:t>p</w:t>
      </w:r>
      <w:r w:rsidRPr="00B6444C">
        <w:rPr>
          <w:rFonts w:eastAsia="Times New Roman" w:cstheme="minorHAnsi"/>
        </w:rPr>
        <w:t xml:space="preserve">ositions, and </w:t>
      </w:r>
      <w:r w:rsidR="00C80745" w:rsidRPr="00B6444C">
        <w:rPr>
          <w:rFonts w:eastAsia="Times New Roman" w:cstheme="minorHAnsi"/>
        </w:rPr>
        <w:t>d</w:t>
      </w:r>
      <w:r w:rsidRPr="00B6444C">
        <w:rPr>
          <w:rFonts w:eastAsia="Times New Roman" w:cstheme="minorHAnsi"/>
        </w:rPr>
        <w:t xml:space="preserve">ates of </w:t>
      </w:r>
      <w:r w:rsidR="00C80745" w:rsidRPr="00B6444C">
        <w:rPr>
          <w:rFonts w:eastAsia="Times New Roman" w:cstheme="minorHAnsi"/>
        </w:rPr>
        <w:t>s</w:t>
      </w:r>
      <w:r w:rsidRPr="00B6444C">
        <w:rPr>
          <w:rFonts w:eastAsia="Times New Roman" w:cstheme="minorHAnsi"/>
        </w:rPr>
        <w:t>ervice: </w:t>
      </w:r>
    </w:p>
    <w:p w14:paraId="14059331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tbl>
      <w:tblPr>
        <w:tblW w:w="9254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2"/>
        <w:gridCol w:w="3060"/>
        <w:gridCol w:w="2332"/>
      </w:tblGrid>
      <w:tr w:rsidR="00F835D7" w:rsidRPr="00B6444C" w14:paraId="515CF24E" w14:textId="77777777" w:rsidTr="00C80745">
        <w:tc>
          <w:tcPr>
            <w:tcW w:w="38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EC737A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College/University/Institution </w:t>
            </w:r>
          </w:p>
        </w:tc>
        <w:tc>
          <w:tcPr>
            <w:tcW w:w="30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16DD65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Position Title </w:t>
            </w:r>
          </w:p>
        </w:tc>
        <w:tc>
          <w:tcPr>
            <w:tcW w:w="233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384FDE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Dates of Service </w:t>
            </w:r>
          </w:p>
        </w:tc>
      </w:tr>
      <w:tr w:rsidR="00F835D7" w:rsidRPr="00B6444C" w14:paraId="66016C92" w14:textId="77777777" w:rsidTr="00C80745">
        <w:tc>
          <w:tcPr>
            <w:tcW w:w="38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09DF43" w14:textId="7B1962CF" w:rsidR="00F835D7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  <w:p w14:paraId="17F09870" w14:textId="77777777" w:rsidR="00A77EB6" w:rsidRPr="00B6444C" w:rsidRDefault="00A77EB6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</w:p>
          <w:p w14:paraId="75C88182" w14:textId="1C8E9C2B" w:rsidR="00C80745" w:rsidRPr="00B6444C" w:rsidRDefault="00C80745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1D5D00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23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E36D5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  <w:p w14:paraId="09859DBF" w14:textId="2443728C" w:rsidR="00C80745" w:rsidRPr="00B6444C" w:rsidRDefault="00C80745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</w:p>
        </w:tc>
      </w:tr>
      <w:tr w:rsidR="00B6444C" w:rsidRPr="00B6444C" w14:paraId="5BA1D469" w14:textId="77777777" w:rsidTr="00C80745">
        <w:tc>
          <w:tcPr>
            <w:tcW w:w="38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8C5BD6" w14:textId="77777777" w:rsidR="00C80745" w:rsidRPr="00B6444C" w:rsidRDefault="00C80745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</w:p>
          <w:p w14:paraId="5FAF021E" w14:textId="63C6C54F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F11403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23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98C22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</w:tr>
      <w:tr w:rsidR="00F835D7" w:rsidRPr="00B6444C" w14:paraId="26292F55" w14:textId="77777777" w:rsidTr="00C80745">
        <w:tc>
          <w:tcPr>
            <w:tcW w:w="38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D813DA" w14:textId="77777777" w:rsidR="00C80745" w:rsidRPr="00B6444C" w:rsidRDefault="00C80745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</w:p>
          <w:p w14:paraId="6A5E94BC" w14:textId="32AC0F6A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7CF345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23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8D8B63" w14:textId="77777777" w:rsidR="00F835D7" w:rsidRPr="00B6444C" w:rsidRDefault="00F835D7" w:rsidP="00F835D7">
            <w:pPr>
              <w:spacing w:after="0" w:line="240" w:lineRule="auto"/>
              <w:ind w:right="-180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</w:tr>
    </w:tbl>
    <w:p w14:paraId="1509859B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295747DA" w14:textId="32B8BF18" w:rsidR="00F835D7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i/>
          <w:iCs/>
        </w:rPr>
        <w:t>My professional portfolio demonstrates that my previous academic service in full-time faculty appointment at a </w:t>
      </w:r>
      <w:r w:rsidR="00C80745" w:rsidRPr="00B6444C">
        <w:rPr>
          <w:rFonts w:eastAsia="Times New Roman" w:cstheme="minorHAnsi"/>
          <w:i/>
          <w:iCs/>
        </w:rPr>
        <w:t>regionally accredited</w:t>
      </w:r>
      <w:r w:rsidRPr="00B6444C">
        <w:rPr>
          <w:rFonts w:eastAsia="Times New Roman" w:cstheme="minorHAnsi"/>
          <w:i/>
          <w:iCs/>
        </w:rPr>
        <w:t> institution(s) met or exceeded standards of professional performance for assistant professors at Salt Lake Community College. </w:t>
      </w:r>
      <w:r w:rsidRPr="00B6444C">
        <w:rPr>
          <w:rFonts w:eastAsia="Times New Roman" w:cstheme="minorHAnsi"/>
        </w:rPr>
        <w:t> </w:t>
      </w:r>
    </w:p>
    <w:p w14:paraId="7487CC1D" w14:textId="77777777" w:rsidR="001E47C2" w:rsidRPr="00B6444C" w:rsidRDefault="001E47C2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1BFD06DA" w14:textId="77777777" w:rsidR="00C80745" w:rsidRPr="00B6444C" w:rsidRDefault="00F835D7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54FC9E94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</w:rPr>
        <w:t>_____________________________________________</w:t>
      </w:r>
      <w:r w:rsidRPr="00B6444C">
        <w:rPr>
          <w:rFonts w:eastAsia="Times New Roman" w:cstheme="minorHAnsi"/>
        </w:rPr>
        <w:t> </w:t>
      </w:r>
    </w:p>
    <w:p w14:paraId="7A5C753E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 xml:space="preserve">Faculty Member Signature </w:t>
      </w:r>
    </w:p>
    <w:p w14:paraId="32773B72" w14:textId="3883E9F5" w:rsidR="00F835D7" w:rsidRDefault="00F835D7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51A1A6E6" w14:textId="77777777" w:rsidR="00874215" w:rsidRPr="00B6444C" w:rsidRDefault="00874215" w:rsidP="00C80745">
      <w:pPr>
        <w:spacing w:after="0" w:line="240" w:lineRule="auto"/>
        <w:textAlignment w:val="baseline"/>
        <w:rPr>
          <w:rFonts w:eastAsia="Times New Roman" w:cstheme="minorHAnsi"/>
        </w:rPr>
      </w:pPr>
    </w:p>
    <w:p w14:paraId="3CCFF105" w14:textId="54F9A5D8" w:rsidR="00C80745" w:rsidRPr="00B6444C" w:rsidRDefault="00F835D7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  <w:u w:val="single"/>
        </w:rPr>
        <w:t>Instructions to the Evaluation Sitting Committee Chair</w:t>
      </w:r>
      <w:r w:rsidRPr="00B6444C">
        <w:rPr>
          <w:rFonts w:eastAsia="Times New Roman" w:cstheme="minorHAnsi"/>
        </w:rPr>
        <w:t>: Upon review of the faculty member’s performance and professional portfolio linked above, and with approval from the tenured members of the department faculty, </w:t>
      </w:r>
      <w:r w:rsidR="001E47C2">
        <w:rPr>
          <w:rFonts w:eastAsia="Times New Roman" w:cstheme="minorHAnsi"/>
        </w:rPr>
        <w:t>i</w:t>
      </w:r>
      <w:r w:rsidRPr="00B6444C">
        <w:rPr>
          <w:rFonts w:eastAsia="Times New Roman" w:cstheme="minorHAnsi"/>
        </w:rPr>
        <w:t>ndicate your decision regarding this application. Transmit this application form to the dean by the agreed-upon deadline.</w:t>
      </w:r>
    </w:p>
    <w:p w14:paraId="59BF1F72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33EB3B72" w14:textId="100E6E41" w:rsidR="0037146C" w:rsidRPr="00B6444C" w:rsidRDefault="00C80745" w:rsidP="00183980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Yes, we recommend _______ years be credited towards the pre-tenure probationary period.  </w:t>
      </w:r>
    </w:p>
    <w:p w14:paraId="14264776" w14:textId="2F99A211" w:rsidR="00C80745" w:rsidRPr="00B6444C" w:rsidRDefault="00C80745" w:rsidP="0037146C">
      <w:pPr>
        <w:pStyle w:val="ListParagraph"/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Total Votes: ________</w:t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</w:p>
    <w:p w14:paraId="1B9034B0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</w:p>
    <w:p w14:paraId="115A8393" w14:textId="2B4CE9C3" w:rsidR="00C80745" w:rsidRPr="00B6444C" w:rsidRDefault="00C80745" w:rsidP="0037146C">
      <w:pPr>
        <w:spacing w:after="0" w:line="240" w:lineRule="auto"/>
        <w:ind w:left="720" w:hanging="36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noProof/>
        </w:rPr>
        <w:drawing>
          <wp:inline distT="0" distB="0" distL="0" distR="0" wp14:anchorId="43DA2DB4" wp14:editId="24182C4E">
            <wp:extent cx="164465" cy="109855"/>
            <wp:effectExtent l="0" t="0" r="6985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6444C">
        <w:rPr>
          <w:rFonts w:eastAsia="Times New Roman" w:cstheme="minorHAnsi"/>
        </w:rPr>
        <w:t xml:space="preserve">  No, we do NOT recommend years credited towards the pre-tenure probationary period. </w:t>
      </w:r>
    </w:p>
    <w:p w14:paraId="06420DF8" w14:textId="72BF7665" w:rsidR="00C80745" w:rsidRPr="00B6444C" w:rsidRDefault="00C80745" w:rsidP="00C80745">
      <w:pPr>
        <w:spacing w:after="0" w:line="240" w:lineRule="auto"/>
        <w:ind w:firstLine="72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Total Votes: ________ </w:t>
      </w:r>
    </w:p>
    <w:p w14:paraId="1FA1E806" w14:textId="0414B045" w:rsidR="00F835D7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p w14:paraId="28BB07A8" w14:textId="2A21818A" w:rsidR="00A77EB6" w:rsidRDefault="00A77EB6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627345E0" w14:textId="77777777" w:rsidR="00A77EB6" w:rsidRPr="00B6444C" w:rsidRDefault="00A77EB6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214EF0CB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  <w:u w:val="single"/>
        </w:rPr>
        <w:lastRenderedPageBreak/>
        <w:t>Evaluation Sitting Committee Signatures</w:t>
      </w:r>
      <w:r w:rsidRPr="00B6444C">
        <w:rPr>
          <w:rFonts w:eastAsia="Times New Roman" w:cstheme="minorHAnsi"/>
        </w:rPr>
        <w:t> </w:t>
      </w:r>
    </w:p>
    <w:p w14:paraId="6C786194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By signing below, we confirm the recommendation and vote above.   </w:t>
      </w:r>
    </w:p>
    <w:p w14:paraId="61444FB1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</w:t>
      </w:r>
    </w:p>
    <w:tbl>
      <w:tblPr>
        <w:tblW w:w="93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2"/>
        <w:gridCol w:w="4320"/>
        <w:gridCol w:w="1028"/>
        <w:gridCol w:w="1110"/>
      </w:tblGrid>
      <w:tr w:rsidR="0037146C" w:rsidRPr="00B6444C" w14:paraId="6A0AD205" w14:textId="77777777" w:rsidTr="0037146C">
        <w:tc>
          <w:tcPr>
            <w:tcW w:w="2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B22CEB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  <w:b/>
                <w:bCs/>
              </w:rPr>
              <w:t>Name</w:t>
            </w: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1F144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  <w:b/>
                <w:bCs/>
              </w:rPr>
              <w:t>Signature</w:t>
            </w: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417287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  <w:b/>
                <w:bCs/>
              </w:rPr>
              <w:t>Vote</w:t>
            </w: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D3810E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  <w:b/>
                <w:bCs/>
              </w:rPr>
              <w:t>Date</w:t>
            </w:r>
            <w:r w:rsidRPr="00B6444C">
              <w:rPr>
                <w:rFonts w:eastAsia="Times New Roman" w:cstheme="minorHAnsi"/>
              </w:rPr>
              <w:t> </w:t>
            </w:r>
          </w:p>
        </w:tc>
      </w:tr>
      <w:tr w:rsidR="0037146C" w:rsidRPr="00B6444C" w14:paraId="6555D0CB" w14:textId="77777777" w:rsidTr="0037146C">
        <w:tc>
          <w:tcPr>
            <w:tcW w:w="2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280526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5A5BE4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8438E8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87F884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</w:tr>
      <w:tr w:rsidR="0037146C" w:rsidRPr="00B6444C" w14:paraId="5507F4F4" w14:textId="77777777" w:rsidTr="0037146C">
        <w:tc>
          <w:tcPr>
            <w:tcW w:w="2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37EADE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3A0871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627699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6C911D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</w:tr>
      <w:tr w:rsidR="0037146C" w:rsidRPr="00B6444C" w14:paraId="0A9C68C5" w14:textId="77777777" w:rsidTr="0037146C">
        <w:tc>
          <w:tcPr>
            <w:tcW w:w="28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4D1261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4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C6CFA2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0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183CC3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DFE68C" w14:textId="77777777" w:rsidR="00F835D7" w:rsidRPr="00B6444C" w:rsidRDefault="00F835D7" w:rsidP="00F835D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B6444C">
              <w:rPr>
                <w:rFonts w:eastAsia="Times New Roman" w:cstheme="minorHAnsi"/>
              </w:rPr>
              <w:t> </w:t>
            </w:r>
          </w:p>
        </w:tc>
      </w:tr>
    </w:tbl>
    <w:p w14:paraId="2650B390" w14:textId="0709BA11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  </w:t>
      </w:r>
    </w:p>
    <w:p w14:paraId="01056186" w14:textId="77777777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bookmarkStart w:id="0" w:name="_Hlk114836880"/>
      <w:r w:rsidRPr="00B6444C">
        <w:rPr>
          <w:rFonts w:eastAsia="Times New Roman" w:cstheme="minorHAnsi"/>
          <w:b/>
          <w:bCs/>
          <w:u w:val="single"/>
        </w:rPr>
        <w:t>Instructions to the Dean</w:t>
      </w:r>
      <w:r w:rsidRPr="00B6444C">
        <w:rPr>
          <w:rFonts w:eastAsia="Times New Roman" w:cstheme="minorHAnsi"/>
          <w:u w:val="single"/>
        </w:rPr>
        <w:t>:</w:t>
      </w:r>
      <w:r w:rsidRPr="00B6444C">
        <w:rPr>
          <w:rFonts w:eastAsia="Times New Roman" w:cstheme="minorHAnsi"/>
        </w:rPr>
        <w:t> </w:t>
      </w:r>
    </w:p>
    <w:p w14:paraId="467B0CB9" w14:textId="0A88C5D4" w:rsidR="00F835D7" w:rsidRPr="00B6444C" w:rsidRDefault="00F835D7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Upon review of the faculty member’s professional portfolio, the evaluation sitting committee recommendation, and other relevant materials, indicate your decision regarding the candidate’s application to credit previous full-time experience. Transmit this application form to the provost no later than March 31 along with a detailed letter to the provost recommending approval or denial.  </w:t>
      </w:r>
    </w:p>
    <w:p w14:paraId="791B4A42" w14:textId="23ABCA30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ab/>
      </w:r>
    </w:p>
    <w:p w14:paraId="26FCC6A1" w14:textId="3A40306C" w:rsidR="00C80745" w:rsidRPr="00B6444C" w:rsidRDefault="00251D7F" w:rsidP="00C80745">
      <w:pPr>
        <w:spacing w:after="0" w:line="240" w:lineRule="auto"/>
        <w:ind w:left="720"/>
        <w:textAlignment w:val="baseline"/>
        <w:rPr>
          <w:rFonts w:eastAsia="Times New Roman" w:cstheme="minorHAnsi"/>
        </w:rPr>
      </w:pPr>
      <w:r>
        <w:rPr>
          <w:rFonts w:cstheme="minorHAnsi"/>
        </w:rPr>
        <w:pict w14:anchorId="3B5D3A45">
          <v:shape id="_x0000_i1026" type="#_x0000_t75" style="width:12.75pt;height:9pt;visibility:visible;mso-wrap-style:square">
            <v:imagedata r:id="rId9" o:title=""/>
          </v:shape>
        </w:pict>
      </w:r>
      <w:r w:rsidR="00C80745" w:rsidRPr="00B6444C">
        <w:rPr>
          <w:rFonts w:eastAsia="Times New Roman" w:cstheme="minorHAnsi"/>
        </w:rPr>
        <w:t xml:space="preserve">  Yes, I recommend ______ years credited towards the pre-tenure probationary period.</w:t>
      </w:r>
      <w:r w:rsidR="00C80745" w:rsidRPr="00B6444C">
        <w:rPr>
          <w:rFonts w:eastAsia="Times New Roman" w:cstheme="minorHAnsi"/>
        </w:rPr>
        <w:tab/>
      </w:r>
    </w:p>
    <w:p w14:paraId="4A5CE3AE" w14:textId="3129DDB5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</w:p>
    <w:p w14:paraId="0DD7C73D" w14:textId="4EFD572D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If approved, submit a copy of the letter and this application to HR Director of Faculty Services and to the faculty member’s division/department tenure file. </w:t>
      </w:r>
      <w:r w:rsidRPr="00B6444C">
        <w:rPr>
          <w:rFonts w:eastAsia="Times New Roman" w:cstheme="minorHAnsi"/>
        </w:rPr>
        <w:br/>
      </w:r>
    </w:p>
    <w:p w14:paraId="68977834" w14:textId="348C1114" w:rsidR="00C80745" w:rsidRPr="00B6444C" w:rsidRDefault="00C80745" w:rsidP="00C80745">
      <w:pPr>
        <w:spacing w:after="0" w:line="240" w:lineRule="auto"/>
        <w:ind w:firstLine="720"/>
        <w:textAlignment w:val="baseline"/>
        <w:rPr>
          <w:rFonts w:eastAsia="Times New Roman" w:cstheme="minorHAnsi"/>
          <w:b/>
          <w:bCs/>
        </w:rPr>
      </w:pPr>
      <w:r w:rsidRPr="00B6444C">
        <w:rPr>
          <w:rFonts w:eastAsia="Times New Roman" w:cstheme="minorHAnsi"/>
          <w:noProof/>
        </w:rPr>
        <w:drawing>
          <wp:inline distT="0" distB="0" distL="0" distR="0" wp14:anchorId="055849C3" wp14:editId="27125FDC">
            <wp:extent cx="161925" cy="111323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44" cy="1126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6444C">
        <w:rPr>
          <w:rFonts w:eastAsia="Times New Roman" w:cstheme="minorHAnsi"/>
        </w:rPr>
        <w:t xml:space="preserve">  No, I do NOT recommend years credited towards the pre-tenure probationary period.  </w:t>
      </w:r>
    </w:p>
    <w:bookmarkEnd w:id="0"/>
    <w:p w14:paraId="15EB559C" w14:textId="147B82CE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  <w:b/>
          <w:bCs/>
        </w:rPr>
      </w:pPr>
    </w:p>
    <w:p w14:paraId="10C28896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If disapproved, compose a letter explaining the reasons for not approving the request and send the letter to the faculty member. Please attach a copy of the letter to this application and submit to the HR Director of Faculty Services and to the faculty member’s division/department tenure file. </w:t>
      </w:r>
    </w:p>
    <w:p w14:paraId="0E117518" w14:textId="6A90F4E6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  <w:b/>
          <w:bCs/>
        </w:rPr>
      </w:pPr>
      <w:r w:rsidRPr="00B6444C">
        <w:rPr>
          <w:rFonts w:eastAsia="Times New Roman" w:cstheme="minorHAnsi"/>
        </w:rPr>
        <w:t> </w:t>
      </w:r>
    </w:p>
    <w:p w14:paraId="148BF248" w14:textId="57DA611D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  <w:b/>
          <w:bCs/>
        </w:rPr>
      </w:pPr>
    </w:p>
    <w:p w14:paraId="6FCC6EC6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  <w:b/>
          <w:bCs/>
        </w:rPr>
      </w:pPr>
    </w:p>
    <w:p w14:paraId="003FF8AC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</w:rPr>
        <w:t>_____________________________________________</w:t>
      </w:r>
      <w:r w:rsidRPr="00B6444C">
        <w:rPr>
          <w:rFonts w:eastAsia="Times New Roman" w:cstheme="minorHAnsi"/>
          <w:b/>
          <w:bCs/>
        </w:rPr>
        <w:tab/>
      </w:r>
      <w:r w:rsidRPr="00B6444C">
        <w:rPr>
          <w:rFonts w:eastAsia="Times New Roman" w:cstheme="minorHAnsi"/>
          <w:b/>
          <w:bCs/>
        </w:rPr>
        <w:tab/>
        <w:t>_________________</w:t>
      </w:r>
      <w:r w:rsidRPr="00B6444C">
        <w:rPr>
          <w:rFonts w:eastAsia="Times New Roman" w:cstheme="minorHAnsi"/>
        </w:rPr>
        <w:t> </w:t>
      </w:r>
    </w:p>
    <w:p w14:paraId="31339E66" w14:textId="77777777" w:rsidR="00C80745" w:rsidRPr="00B6444C" w:rsidRDefault="00C80745" w:rsidP="00C80745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>Dean</w:t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  <w:t>Date </w:t>
      </w:r>
    </w:p>
    <w:p w14:paraId="26D6DA96" w14:textId="24508693" w:rsidR="00C80745" w:rsidRPr="00B6444C" w:rsidRDefault="00C80745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71E5314B" w14:textId="54B3DDC9" w:rsidR="00BF686A" w:rsidRDefault="00BF686A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40599E8E" w14:textId="77777777" w:rsidR="00F05D9A" w:rsidRDefault="00F05D9A" w:rsidP="00F05D9A">
      <w:pPr>
        <w:spacing w:after="0" w:line="240" w:lineRule="auto"/>
        <w:ind w:right="-180"/>
        <w:textAlignment w:val="baseline"/>
        <w:rPr>
          <w:rFonts w:eastAsia="Times New Roman" w:cstheme="minorHAnsi"/>
          <w:b/>
          <w:bCs/>
          <w:u w:val="single"/>
        </w:rPr>
      </w:pPr>
    </w:p>
    <w:p w14:paraId="1AD0A23C" w14:textId="77777777" w:rsidR="00F05D9A" w:rsidRDefault="00F05D9A" w:rsidP="00F05D9A">
      <w:pPr>
        <w:spacing w:after="0" w:line="240" w:lineRule="auto"/>
        <w:ind w:right="-180"/>
        <w:textAlignment w:val="baseline"/>
        <w:rPr>
          <w:rFonts w:eastAsia="Times New Roman" w:cstheme="minorHAnsi"/>
          <w:b/>
          <w:bCs/>
          <w:u w:val="single"/>
        </w:rPr>
      </w:pPr>
    </w:p>
    <w:p w14:paraId="32FB7B85" w14:textId="5087D5B4" w:rsidR="00F05D9A" w:rsidRPr="00B6444C" w:rsidRDefault="00F05D9A" w:rsidP="00F05D9A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  <w:u w:val="single"/>
        </w:rPr>
        <w:t xml:space="preserve">Instructions to the </w:t>
      </w:r>
      <w:r>
        <w:rPr>
          <w:rFonts w:eastAsia="Times New Roman" w:cstheme="minorHAnsi"/>
          <w:b/>
          <w:bCs/>
          <w:u w:val="single"/>
        </w:rPr>
        <w:t>Pr</w:t>
      </w:r>
      <w:r w:rsidR="00874215">
        <w:rPr>
          <w:rFonts w:eastAsia="Times New Roman" w:cstheme="minorHAnsi"/>
          <w:b/>
          <w:bCs/>
          <w:u w:val="single"/>
        </w:rPr>
        <w:t>ovost</w:t>
      </w:r>
      <w:r>
        <w:rPr>
          <w:rFonts w:eastAsia="Times New Roman" w:cstheme="minorHAnsi"/>
          <w:b/>
          <w:bCs/>
          <w:u w:val="single"/>
        </w:rPr>
        <w:t>:</w:t>
      </w:r>
      <w:r w:rsidRPr="00B6444C">
        <w:rPr>
          <w:rFonts w:eastAsia="Times New Roman" w:cstheme="minorHAnsi"/>
        </w:rPr>
        <w:t> </w:t>
      </w:r>
    </w:p>
    <w:p w14:paraId="74BE6911" w14:textId="435E62EC" w:rsidR="00F05D9A" w:rsidRPr="00B6444C" w:rsidRDefault="00F05D9A" w:rsidP="00F05D9A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 xml:space="preserve">Upon review of the faculty member’s </w:t>
      </w:r>
      <w:r>
        <w:rPr>
          <w:rFonts w:eastAsia="Times New Roman" w:cstheme="minorHAnsi"/>
        </w:rPr>
        <w:t xml:space="preserve">application and the recommendation letter from the </w:t>
      </w:r>
      <w:r w:rsidR="00874215">
        <w:rPr>
          <w:rFonts w:eastAsia="Times New Roman" w:cstheme="minorHAnsi"/>
        </w:rPr>
        <w:t>Dean</w:t>
      </w:r>
      <w:r>
        <w:rPr>
          <w:rFonts w:eastAsia="Times New Roman" w:cstheme="minorHAnsi"/>
        </w:rPr>
        <w:t xml:space="preserve">, indicate your decision regarding the candidate’s application to credit previous full-time experience. </w:t>
      </w:r>
    </w:p>
    <w:p w14:paraId="47D1A384" w14:textId="77777777" w:rsidR="00F05D9A" w:rsidRPr="00B6444C" w:rsidRDefault="00F05D9A" w:rsidP="00F05D9A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</w:rPr>
        <w:tab/>
      </w:r>
    </w:p>
    <w:p w14:paraId="493358C4" w14:textId="00CD160D" w:rsidR="00F05D9A" w:rsidRPr="00B6444C" w:rsidRDefault="00F05D9A" w:rsidP="00F05D9A">
      <w:pPr>
        <w:spacing w:after="0" w:line="240" w:lineRule="auto"/>
        <w:ind w:left="720"/>
        <w:textAlignment w:val="baseline"/>
        <w:rPr>
          <w:rFonts w:eastAsia="Times New Roman" w:cstheme="minorHAnsi"/>
        </w:rPr>
      </w:pPr>
      <w:r>
        <w:rPr>
          <w:rFonts w:cstheme="minorHAnsi"/>
          <w:noProof/>
        </w:rPr>
        <w:drawing>
          <wp:inline distT="0" distB="0" distL="0" distR="0" wp14:anchorId="12F097C7" wp14:editId="79386582">
            <wp:extent cx="161925" cy="11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444C">
        <w:rPr>
          <w:rFonts w:eastAsia="Times New Roman" w:cstheme="minorHAnsi"/>
        </w:rPr>
        <w:t xml:space="preserve">  Yes, I recommend ______ years credited towards the pre-tenure probationary period.</w:t>
      </w:r>
      <w:r w:rsidRPr="00B6444C">
        <w:rPr>
          <w:rFonts w:eastAsia="Times New Roman" w:cstheme="minorHAnsi"/>
        </w:rPr>
        <w:br/>
      </w:r>
    </w:p>
    <w:p w14:paraId="51E12308" w14:textId="77777777" w:rsidR="00F05D9A" w:rsidRPr="00B6444C" w:rsidRDefault="00F05D9A" w:rsidP="00F05D9A">
      <w:pPr>
        <w:spacing w:after="0" w:line="240" w:lineRule="auto"/>
        <w:ind w:firstLine="720"/>
        <w:textAlignment w:val="baseline"/>
        <w:rPr>
          <w:rFonts w:eastAsia="Times New Roman" w:cstheme="minorHAnsi"/>
          <w:b/>
          <w:bCs/>
        </w:rPr>
      </w:pPr>
      <w:r w:rsidRPr="00B6444C">
        <w:rPr>
          <w:rFonts w:eastAsia="Times New Roman" w:cstheme="minorHAnsi"/>
          <w:noProof/>
        </w:rPr>
        <w:drawing>
          <wp:inline distT="0" distB="0" distL="0" distR="0" wp14:anchorId="4509BCDA" wp14:editId="219ED3F5">
            <wp:extent cx="161925" cy="11132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44" cy="1126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6444C">
        <w:rPr>
          <w:rFonts w:eastAsia="Times New Roman" w:cstheme="minorHAnsi"/>
        </w:rPr>
        <w:t xml:space="preserve">  No, I do NOT recommend years credited towards the pre-tenure probationary period.  </w:t>
      </w:r>
    </w:p>
    <w:p w14:paraId="1350442F" w14:textId="56D3A732" w:rsidR="00F05D9A" w:rsidRDefault="00F05D9A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10C20508" w14:textId="7E47B701" w:rsidR="00F05D9A" w:rsidRDefault="00F05D9A" w:rsidP="00F835D7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p w14:paraId="43332FA4" w14:textId="77777777" w:rsidR="00F05D9A" w:rsidRPr="00B6444C" w:rsidRDefault="00F05D9A" w:rsidP="00F05D9A">
      <w:pPr>
        <w:spacing w:after="0" w:line="240" w:lineRule="auto"/>
        <w:textAlignment w:val="baseline"/>
        <w:rPr>
          <w:rFonts w:eastAsia="Times New Roman" w:cstheme="minorHAnsi"/>
        </w:rPr>
      </w:pPr>
      <w:r w:rsidRPr="00B6444C">
        <w:rPr>
          <w:rFonts w:eastAsia="Times New Roman" w:cstheme="minorHAnsi"/>
          <w:b/>
          <w:bCs/>
        </w:rPr>
        <w:t>_____________________________________________</w:t>
      </w:r>
      <w:r w:rsidRPr="00B6444C">
        <w:rPr>
          <w:rFonts w:eastAsia="Times New Roman" w:cstheme="minorHAnsi"/>
          <w:b/>
          <w:bCs/>
        </w:rPr>
        <w:tab/>
      </w:r>
      <w:r w:rsidRPr="00B6444C">
        <w:rPr>
          <w:rFonts w:eastAsia="Times New Roman" w:cstheme="minorHAnsi"/>
          <w:b/>
          <w:bCs/>
        </w:rPr>
        <w:tab/>
        <w:t>_________________</w:t>
      </w:r>
      <w:r w:rsidRPr="00B6444C">
        <w:rPr>
          <w:rFonts w:eastAsia="Times New Roman" w:cstheme="minorHAnsi"/>
        </w:rPr>
        <w:t> </w:t>
      </w:r>
    </w:p>
    <w:p w14:paraId="1DB791BA" w14:textId="19DDE52B" w:rsidR="00F05D9A" w:rsidRPr="00B6444C" w:rsidRDefault="00F05D9A" w:rsidP="00F05D9A">
      <w:pPr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>Pr</w:t>
      </w:r>
      <w:r w:rsidR="00874215">
        <w:rPr>
          <w:rFonts w:eastAsia="Times New Roman" w:cstheme="minorHAnsi"/>
        </w:rPr>
        <w:t>ovost</w:t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</w:r>
      <w:r w:rsidRPr="00B6444C">
        <w:rPr>
          <w:rFonts w:eastAsia="Times New Roman" w:cstheme="minorHAnsi"/>
        </w:rPr>
        <w:tab/>
        <w:t>Date </w:t>
      </w:r>
    </w:p>
    <w:p w14:paraId="20449CEC" w14:textId="18A31396" w:rsidR="00F05D9A" w:rsidRPr="00BF686A" w:rsidRDefault="00F05D9A" w:rsidP="00F05D9A">
      <w:pPr>
        <w:spacing w:after="0" w:line="240" w:lineRule="auto"/>
        <w:ind w:right="-180"/>
        <w:textAlignment w:val="baseline"/>
        <w:rPr>
          <w:rFonts w:eastAsia="Times New Roman" w:cstheme="minorHAnsi"/>
        </w:rPr>
      </w:pPr>
    </w:p>
    <w:sectPr w:rsidR="00F05D9A" w:rsidRPr="00BF686A" w:rsidSect="00C21B79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A14A7" w14:textId="77777777" w:rsidR="005E0837" w:rsidRDefault="005E0837" w:rsidP="00F77BE9">
      <w:pPr>
        <w:spacing w:after="0" w:line="240" w:lineRule="auto"/>
      </w:pPr>
      <w:r>
        <w:separator/>
      </w:r>
    </w:p>
  </w:endnote>
  <w:endnote w:type="continuationSeparator" w:id="0">
    <w:p w14:paraId="5B54CC9C" w14:textId="77777777" w:rsidR="005E0837" w:rsidRDefault="005E0837" w:rsidP="00F77BE9">
      <w:pPr>
        <w:spacing w:after="0" w:line="240" w:lineRule="auto"/>
      </w:pPr>
      <w:r>
        <w:continuationSeparator/>
      </w:r>
    </w:p>
  </w:endnote>
  <w:endnote w:type="continuationNotice" w:id="1">
    <w:p w14:paraId="5DCA9D9A" w14:textId="77777777" w:rsidR="005E0837" w:rsidRDefault="005E08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96411" w14:textId="77777777" w:rsidR="001D0B88" w:rsidRDefault="001D0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AED90" w14:textId="77777777" w:rsidR="005E0837" w:rsidRDefault="005E0837" w:rsidP="00F77BE9">
      <w:pPr>
        <w:spacing w:after="0" w:line="240" w:lineRule="auto"/>
      </w:pPr>
      <w:r>
        <w:separator/>
      </w:r>
    </w:p>
  </w:footnote>
  <w:footnote w:type="continuationSeparator" w:id="0">
    <w:p w14:paraId="6A4B99F0" w14:textId="77777777" w:rsidR="005E0837" w:rsidRDefault="005E0837" w:rsidP="00F77BE9">
      <w:pPr>
        <w:spacing w:after="0" w:line="240" w:lineRule="auto"/>
      </w:pPr>
      <w:r>
        <w:continuationSeparator/>
      </w:r>
    </w:p>
  </w:footnote>
  <w:footnote w:type="continuationNotice" w:id="1">
    <w:p w14:paraId="2AD4818A" w14:textId="77777777" w:rsidR="005E0837" w:rsidRDefault="005E08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9pt;visibility:visible;mso-wrap-style:square" o:bullet="t">
        <v:imagedata r:id="rId1" o:title=""/>
      </v:shape>
    </w:pict>
  </w:numPicBullet>
  <w:abstractNum w:abstractNumId="0" w15:restartNumberingAfterBreak="0">
    <w:nsid w:val="08957F8A"/>
    <w:multiLevelType w:val="hybridMultilevel"/>
    <w:tmpl w:val="47749D2E"/>
    <w:lvl w:ilvl="0" w:tplc="7AAEE2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CEEC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246D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F0DA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6A6E3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E0A1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3ED1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3694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109F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8398970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MDUwNjewtDAzNzNX0lEKTi0uzszPAykwqgUAoSVe1SwAAAA="/>
  </w:docVars>
  <w:rsids>
    <w:rsidRoot w:val="00F835D7"/>
    <w:rsid w:val="00010337"/>
    <w:rsid w:val="000413D5"/>
    <w:rsid w:val="00050C36"/>
    <w:rsid w:val="00053D64"/>
    <w:rsid w:val="000546BC"/>
    <w:rsid w:val="00065093"/>
    <w:rsid w:val="0007010D"/>
    <w:rsid w:val="00077E06"/>
    <w:rsid w:val="000C3BAA"/>
    <w:rsid w:val="000C671F"/>
    <w:rsid w:val="000D03EC"/>
    <w:rsid w:val="000D5709"/>
    <w:rsid w:val="000E5324"/>
    <w:rsid w:val="000E5C22"/>
    <w:rsid w:val="000F37A1"/>
    <w:rsid w:val="00101C06"/>
    <w:rsid w:val="0011491C"/>
    <w:rsid w:val="001169F0"/>
    <w:rsid w:val="00116D51"/>
    <w:rsid w:val="0012794D"/>
    <w:rsid w:val="00134058"/>
    <w:rsid w:val="00145BEC"/>
    <w:rsid w:val="0015534D"/>
    <w:rsid w:val="001673DA"/>
    <w:rsid w:val="00167685"/>
    <w:rsid w:val="00183980"/>
    <w:rsid w:val="00194C5A"/>
    <w:rsid w:val="001B3418"/>
    <w:rsid w:val="001B64D8"/>
    <w:rsid w:val="001D0B88"/>
    <w:rsid w:val="001D7BC3"/>
    <w:rsid w:val="001E47C2"/>
    <w:rsid w:val="001E5CB6"/>
    <w:rsid w:val="001F136E"/>
    <w:rsid w:val="002050D4"/>
    <w:rsid w:val="00207877"/>
    <w:rsid w:val="002126AD"/>
    <w:rsid w:val="00217710"/>
    <w:rsid w:val="00223C6D"/>
    <w:rsid w:val="00225962"/>
    <w:rsid w:val="00251D7F"/>
    <w:rsid w:val="00271E69"/>
    <w:rsid w:val="0028099A"/>
    <w:rsid w:val="00280B61"/>
    <w:rsid w:val="002945E1"/>
    <w:rsid w:val="002A48B3"/>
    <w:rsid w:val="002C5581"/>
    <w:rsid w:val="002E2E4B"/>
    <w:rsid w:val="00305336"/>
    <w:rsid w:val="00314159"/>
    <w:rsid w:val="00321A10"/>
    <w:rsid w:val="00353AEB"/>
    <w:rsid w:val="00361315"/>
    <w:rsid w:val="0037146C"/>
    <w:rsid w:val="00382E6D"/>
    <w:rsid w:val="00397BA7"/>
    <w:rsid w:val="003B27F9"/>
    <w:rsid w:val="003B4F43"/>
    <w:rsid w:val="003B643A"/>
    <w:rsid w:val="003C0F02"/>
    <w:rsid w:val="003C1057"/>
    <w:rsid w:val="003C71D6"/>
    <w:rsid w:val="003E0778"/>
    <w:rsid w:val="003E432B"/>
    <w:rsid w:val="003E6CEA"/>
    <w:rsid w:val="003F072E"/>
    <w:rsid w:val="00405097"/>
    <w:rsid w:val="00447A1E"/>
    <w:rsid w:val="00454E0E"/>
    <w:rsid w:val="00463B9B"/>
    <w:rsid w:val="00481509"/>
    <w:rsid w:val="00481C81"/>
    <w:rsid w:val="004A0EBB"/>
    <w:rsid w:val="004A41B3"/>
    <w:rsid w:val="004D6A9A"/>
    <w:rsid w:val="00503DCA"/>
    <w:rsid w:val="00510A05"/>
    <w:rsid w:val="00542BAE"/>
    <w:rsid w:val="00555D67"/>
    <w:rsid w:val="00584CAF"/>
    <w:rsid w:val="005867D1"/>
    <w:rsid w:val="005918A4"/>
    <w:rsid w:val="0059375F"/>
    <w:rsid w:val="005B63D3"/>
    <w:rsid w:val="005D182B"/>
    <w:rsid w:val="005E0837"/>
    <w:rsid w:val="005E2215"/>
    <w:rsid w:val="005E696B"/>
    <w:rsid w:val="005F5B00"/>
    <w:rsid w:val="006011AE"/>
    <w:rsid w:val="00602E32"/>
    <w:rsid w:val="00637243"/>
    <w:rsid w:val="00643347"/>
    <w:rsid w:val="00653412"/>
    <w:rsid w:val="0065495A"/>
    <w:rsid w:val="00664438"/>
    <w:rsid w:val="006659AF"/>
    <w:rsid w:val="006674C7"/>
    <w:rsid w:val="00690BD9"/>
    <w:rsid w:val="006A0284"/>
    <w:rsid w:val="006A78B5"/>
    <w:rsid w:val="006B1018"/>
    <w:rsid w:val="006B1364"/>
    <w:rsid w:val="006B7F9A"/>
    <w:rsid w:val="006C667A"/>
    <w:rsid w:val="007303FD"/>
    <w:rsid w:val="00741604"/>
    <w:rsid w:val="00754B91"/>
    <w:rsid w:val="00757CFC"/>
    <w:rsid w:val="00761772"/>
    <w:rsid w:val="00767CF7"/>
    <w:rsid w:val="007734E1"/>
    <w:rsid w:val="007778A0"/>
    <w:rsid w:val="007867E7"/>
    <w:rsid w:val="007B1649"/>
    <w:rsid w:val="007B1FC6"/>
    <w:rsid w:val="007D4070"/>
    <w:rsid w:val="007D4863"/>
    <w:rsid w:val="007D6482"/>
    <w:rsid w:val="007D6F82"/>
    <w:rsid w:val="007D7D9D"/>
    <w:rsid w:val="00804A19"/>
    <w:rsid w:val="00816FCC"/>
    <w:rsid w:val="00822BB3"/>
    <w:rsid w:val="00823BFF"/>
    <w:rsid w:val="00846CE7"/>
    <w:rsid w:val="00847785"/>
    <w:rsid w:val="0085030A"/>
    <w:rsid w:val="0087251F"/>
    <w:rsid w:val="00872B84"/>
    <w:rsid w:val="00874215"/>
    <w:rsid w:val="008B2B1C"/>
    <w:rsid w:val="008D53EF"/>
    <w:rsid w:val="008D7371"/>
    <w:rsid w:val="008F5497"/>
    <w:rsid w:val="0091072A"/>
    <w:rsid w:val="009122C7"/>
    <w:rsid w:val="00915846"/>
    <w:rsid w:val="00930EEC"/>
    <w:rsid w:val="0093453C"/>
    <w:rsid w:val="00942332"/>
    <w:rsid w:val="0094450B"/>
    <w:rsid w:val="009503CF"/>
    <w:rsid w:val="009628F6"/>
    <w:rsid w:val="00986759"/>
    <w:rsid w:val="00994719"/>
    <w:rsid w:val="009A2C1B"/>
    <w:rsid w:val="009B7333"/>
    <w:rsid w:val="009F135E"/>
    <w:rsid w:val="009F5CE6"/>
    <w:rsid w:val="009F7E2E"/>
    <w:rsid w:val="00A42B85"/>
    <w:rsid w:val="00A44035"/>
    <w:rsid w:val="00A475EE"/>
    <w:rsid w:val="00A51FE4"/>
    <w:rsid w:val="00A52E2B"/>
    <w:rsid w:val="00A53499"/>
    <w:rsid w:val="00A7461D"/>
    <w:rsid w:val="00A76D92"/>
    <w:rsid w:val="00A77EB6"/>
    <w:rsid w:val="00A84DB2"/>
    <w:rsid w:val="00AF5FC2"/>
    <w:rsid w:val="00AF661C"/>
    <w:rsid w:val="00B134E0"/>
    <w:rsid w:val="00B15E2C"/>
    <w:rsid w:val="00B22108"/>
    <w:rsid w:val="00B27DE2"/>
    <w:rsid w:val="00B42B3C"/>
    <w:rsid w:val="00B6444C"/>
    <w:rsid w:val="00B6757C"/>
    <w:rsid w:val="00BB5DFB"/>
    <w:rsid w:val="00BB7087"/>
    <w:rsid w:val="00BC3103"/>
    <w:rsid w:val="00BD2FC4"/>
    <w:rsid w:val="00BF686A"/>
    <w:rsid w:val="00C04488"/>
    <w:rsid w:val="00C21B79"/>
    <w:rsid w:val="00C4090C"/>
    <w:rsid w:val="00C64862"/>
    <w:rsid w:val="00C80745"/>
    <w:rsid w:val="00CA69D8"/>
    <w:rsid w:val="00CB1C15"/>
    <w:rsid w:val="00CB51C6"/>
    <w:rsid w:val="00CC157B"/>
    <w:rsid w:val="00CC3ECA"/>
    <w:rsid w:val="00CF1260"/>
    <w:rsid w:val="00CF5CE3"/>
    <w:rsid w:val="00CF600B"/>
    <w:rsid w:val="00D074C0"/>
    <w:rsid w:val="00D1408A"/>
    <w:rsid w:val="00D2154D"/>
    <w:rsid w:val="00D61EC6"/>
    <w:rsid w:val="00D70D56"/>
    <w:rsid w:val="00D86B09"/>
    <w:rsid w:val="00DE25A9"/>
    <w:rsid w:val="00DE771F"/>
    <w:rsid w:val="00DF4938"/>
    <w:rsid w:val="00E1026A"/>
    <w:rsid w:val="00E4467D"/>
    <w:rsid w:val="00E47BDF"/>
    <w:rsid w:val="00E630B3"/>
    <w:rsid w:val="00E7019F"/>
    <w:rsid w:val="00E72D36"/>
    <w:rsid w:val="00E801A3"/>
    <w:rsid w:val="00E84081"/>
    <w:rsid w:val="00E944C4"/>
    <w:rsid w:val="00E94BAC"/>
    <w:rsid w:val="00EA0EAB"/>
    <w:rsid w:val="00EE3A72"/>
    <w:rsid w:val="00EE51AE"/>
    <w:rsid w:val="00EF5515"/>
    <w:rsid w:val="00F05D9A"/>
    <w:rsid w:val="00F258C5"/>
    <w:rsid w:val="00F26C5F"/>
    <w:rsid w:val="00F27D10"/>
    <w:rsid w:val="00F40569"/>
    <w:rsid w:val="00F42484"/>
    <w:rsid w:val="00F46433"/>
    <w:rsid w:val="00F52208"/>
    <w:rsid w:val="00F6734A"/>
    <w:rsid w:val="00F77BE9"/>
    <w:rsid w:val="00F835D7"/>
    <w:rsid w:val="00F84AE5"/>
    <w:rsid w:val="00F9383F"/>
    <w:rsid w:val="00F97E78"/>
    <w:rsid w:val="00FA4F4F"/>
    <w:rsid w:val="00FB0C7D"/>
    <w:rsid w:val="00FC0A08"/>
    <w:rsid w:val="00FD4EA7"/>
    <w:rsid w:val="00FD5E21"/>
    <w:rsid w:val="00FE019D"/>
    <w:rsid w:val="00FE3206"/>
    <w:rsid w:val="00FF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832DEFD"/>
  <w15:chartTrackingRefBased/>
  <w15:docId w15:val="{21370376-A8AA-41CE-A90C-7E41656DC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7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F835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835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F835D7"/>
  </w:style>
  <w:style w:type="character" w:customStyle="1" w:styleId="normaltextrun">
    <w:name w:val="normaltextrun"/>
    <w:basedOn w:val="DefaultParagraphFont"/>
    <w:rsid w:val="00F835D7"/>
  </w:style>
  <w:style w:type="character" w:customStyle="1" w:styleId="eop">
    <w:name w:val="eop"/>
    <w:basedOn w:val="DefaultParagraphFont"/>
    <w:rsid w:val="00F835D7"/>
  </w:style>
  <w:style w:type="paragraph" w:customStyle="1" w:styleId="outlineelement">
    <w:name w:val="outlineelement"/>
    <w:basedOn w:val="Normal"/>
    <w:rsid w:val="00F835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reakobjecttext">
    <w:name w:val="breakobjecttext"/>
    <w:basedOn w:val="DefaultParagraphFont"/>
    <w:rsid w:val="00F835D7"/>
  </w:style>
  <w:style w:type="character" w:customStyle="1" w:styleId="tabrun">
    <w:name w:val="tabrun"/>
    <w:basedOn w:val="DefaultParagraphFont"/>
    <w:rsid w:val="00F835D7"/>
  </w:style>
  <w:style w:type="character" w:customStyle="1" w:styleId="tabchar">
    <w:name w:val="tabchar"/>
    <w:basedOn w:val="DefaultParagraphFont"/>
    <w:rsid w:val="00F835D7"/>
  </w:style>
  <w:style w:type="character" w:customStyle="1" w:styleId="tableaderchars">
    <w:name w:val="tableaderchars"/>
    <w:basedOn w:val="DefaultParagraphFont"/>
    <w:rsid w:val="00F835D7"/>
  </w:style>
  <w:style w:type="character" w:customStyle="1" w:styleId="linebreakblob">
    <w:name w:val="linebreakblob"/>
    <w:basedOn w:val="DefaultParagraphFont"/>
    <w:rsid w:val="00F835D7"/>
  </w:style>
  <w:style w:type="character" w:customStyle="1" w:styleId="scxw169657421">
    <w:name w:val="scxw169657421"/>
    <w:basedOn w:val="DefaultParagraphFont"/>
    <w:rsid w:val="00F835D7"/>
  </w:style>
  <w:style w:type="character" w:customStyle="1" w:styleId="wacimagegroupcontainer">
    <w:name w:val="wacimagegroupcontainer"/>
    <w:basedOn w:val="DefaultParagraphFont"/>
    <w:rsid w:val="00F835D7"/>
  </w:style>
  <w:style w:type="character" w:customStyle="1" w:styleId="wacimagecontainer">
    <w:name w:val="wacimagecontainer"/>
    <w:basedOn w:val="DefaultParagraphFont"/>
    <w:rsid w:val="00F835D7"/>
  </w:style>
  <w:style w:type="paragraph" w:styleId="ListParagraph">
    <w:name w:val="List Paragraph"/>
    <w:basedOn w:val="Normal"/>
    <w:uiPriority w:val="34"/>
    <w:qFormat/>
    <w:rsid w:val="00C21B79"/>
    <w:pPr>
      <w:ind w:left="720"/>
      <w:contextualSpacing/>
    </w:pPr>
  </w:style>
  <w:style w:type="table" w:styleId="TableGrid">
    <w:name w:val="Table Grid"/>
    <w:basedOn w:val="TableNormal"/>
    <w:uiPriority w:val="39"/>
    <w:rsid w:val="008F5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7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BE9"/>
  </w:style>
  <w:style w:type="paragraph" w:styleId="Footer">
    <w:name w:val="footer"/>
    <w:basedOn w:val="Normal"/>
    <w:link w:val="FooterChar"/>
    <w:uiPriority w:val="99"/>
    <w:unhideWhenUsed/>
    <w:rsid w:val="00F77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BE9"/>
  </w:style>
  <w:style w:type="character" w:styleId="Hyperlink">
    <w:name w:val="Hyperlink"/>
    <w:basedOn w:val="DefaultParagraphFont"/>
    <w:uiPriority w:val="99"/>
    <w:unhideWhenUsed/>
    <w:rsid w:val="004A41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1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03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4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0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0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6239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77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0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43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83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35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43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03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2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0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24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77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75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4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0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83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7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9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16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75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2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2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9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05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60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25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12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8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3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1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2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10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84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2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55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9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30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30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5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0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7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9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71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98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99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37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7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8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57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8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71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37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04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35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59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25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8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2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6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01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94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7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27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2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8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3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1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5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3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0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34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06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83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2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7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3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59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584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1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6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24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0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1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5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37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41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46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35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4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83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02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907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1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17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09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07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1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4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56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8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42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14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13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1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8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2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8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0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8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05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7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68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76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04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62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37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882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12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96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55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93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2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2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36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26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93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5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7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41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06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56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9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56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820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5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03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0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35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81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95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076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16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75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4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439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45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56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52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26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1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75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18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47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0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06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4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74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511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44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28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322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85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0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78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0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83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19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58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9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59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9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34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6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97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57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48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18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3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1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4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04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88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86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78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47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44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88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52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52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95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49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5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25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15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26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6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2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8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44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6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18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14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0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09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3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3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6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2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0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42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7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3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26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95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64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07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478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33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46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0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19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87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40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55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49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92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6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48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88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86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59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88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04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59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99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71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99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82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26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20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67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53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87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16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28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21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0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01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731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77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67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5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3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4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41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693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59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72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74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95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6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90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1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2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54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36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70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2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750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5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83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85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9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7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30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350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37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25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71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40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04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24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4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4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14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84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3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28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55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57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71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58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05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486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785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6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47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68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45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64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7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14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23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23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30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98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87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07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35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27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87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14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41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10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68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35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72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84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65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06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85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54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801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46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03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003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66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521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11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972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93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349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38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800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14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85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05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79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76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89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93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47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93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47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33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2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50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20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3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11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50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33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23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13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83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3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25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96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83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27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17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46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58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336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55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54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87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25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51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412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72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74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42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03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28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75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1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57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53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21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54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32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0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72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68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36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25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85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79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24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171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43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55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88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79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0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2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86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04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14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37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45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64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62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03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10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07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59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3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5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2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9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36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8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2510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03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9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43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51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83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89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4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9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53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10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9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9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0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70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09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64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168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91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01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10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62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89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65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67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1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9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08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3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4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92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6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1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63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17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679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80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7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87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04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665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29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76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05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38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88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2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6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488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02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44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93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13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09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48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3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2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5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8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38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97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44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68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96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5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17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91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73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68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0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5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32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09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27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5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4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033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2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2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09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12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08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60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1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0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1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9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9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92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602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65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170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19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43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39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53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7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5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67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83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35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9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35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251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65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86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8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99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05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42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9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37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1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6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9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834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52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0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5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48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96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35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24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87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53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80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33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79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155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9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05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24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8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59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94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97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946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310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44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77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066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9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802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77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53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06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45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6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17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71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38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36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4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48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63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36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25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10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7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50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8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01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2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9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14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2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9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13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90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7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6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85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15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8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96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6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42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64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3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9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2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93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6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33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49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7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85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7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49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3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6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88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89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78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51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74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52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30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27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33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02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75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27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2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58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18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8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8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86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8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88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20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21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09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44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81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8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10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4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1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25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64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09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10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040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43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81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75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80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9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20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93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37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1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0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5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9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49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62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18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19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9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91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67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9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31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88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44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08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1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81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7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7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55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7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16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63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88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45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00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5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9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7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3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51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34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45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8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8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51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25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24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35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8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59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1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7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18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4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532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0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3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057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25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14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20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06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3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23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58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18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90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24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42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48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9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96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70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595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46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37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7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6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74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98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41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44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73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28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81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7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757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4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95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65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80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86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8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28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35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77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4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00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00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0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5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6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66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58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16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5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85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82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7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1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57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98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8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5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5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34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42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54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77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34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2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4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36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4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23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7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6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30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90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42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15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7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26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51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1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5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3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40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6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1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8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1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3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48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46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7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5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12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9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91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10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93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62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04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7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23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15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48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7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7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31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72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6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3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6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9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CDD60-D3E3-4998-8F74-8A876743F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 Whetman</dc:creator>
  <cp:keywords/>
  <dc:description/>
  <cp:lastModifiedBy>Gay Whetman</cp:lastModifiedBy>
  <cp:revision>5</cp:revision>
  <cp:lastPrinted>2021-08-31T21:51:00Z</cp:lastPrinted>
  <dcterms:created xsi:type="dcterms:W3CDTF">2024-02-16T18:28:00Z</dcterms:created>
  <dcterms:modified xsi:type="dcterms:W3CDTF">2024-02-20T17:25:00Z</dcterms:modified>
</cp:coreProperties>
</file>